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12117" cy="6429675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27666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35629" cy="6400800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79870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08884" cy="5293894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92951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36304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64089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13121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93081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91568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01572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04578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67597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25549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928134" cy="6448926"/>
            <wp:effectExtent b="0" l="0" r="0" t="0"/>
            <wp:docPr descr="Figure 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59258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071486" cy="4600875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22021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3830854" cy="4533498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19069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Уржиндорж Мягмар</dc:creator>
  <dc:language>ru-RU</dc:language>
  <cp:keywords/>
  <dcterms:created xsi:type="dcterms:W3CDTF">2023-12-04T09:50:53Z</dcterms:created>
  <dcterms:modified xsi:type="dcterms:W3CDTF">2023-12-04T09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